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B527E" w14:textId="59C29882" w:rsidR="007254F6" w:rsidRDefault="00CE1D3B">
      <w:pPr>
        <w:rPr>
          <w:rFonts w:ascii="Times New Roman" w:hAnsi="Times New Roman" w:cs="Times New Roman"/>
          <w:b/>
          <w:bCs/>
        </w:rPr>
      </w:pPr>
      <w:r w:rsidRPr="00CE1D3B">
        <w:rPr>
          <w:rFonts w:ascii="Times New Roman" w:hAnsi="Times New Roman" w:cs="Times New Roman"/>
          <w:b/>
          <w:bCs/>
        </w:rPr>
        <w:t xml:space="preserve">Problem </w:t>
      </w:r>
    </w:p>
    <w:p w14:paraId="75FFA7B7" w14:textId="3838EE1D" w:rsidR="004A5E7F" w:rsidRDefault="00CE1D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a subroutine that accept</w:t>
      </w:r>
      <w:r w:rsidR="00591FB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number</w:t>
      </w:r>
      <w:r w:rsidR="00591FB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s input and convert</w:t>
      </w:r>
      <w:r w:rsidR="00591FB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</w:t>
      </w:r>
      <w:r w:rsidR="00591FBF">
        <w:rPr>
          <w:rFonts w:ascii="Times New Roman" w:hAnsi="Times New Roman" w:cs="Times New Roman"/>
        </w:rPr>
        <w:t>ose</w:t>
      </w:r>
      <w:r>
        <w:rPr>
          <w:rFonts w:ascii="Times New Roman" w:hAnsi="Times New Roman" w:cs="Times New Roman"/>
        </w:rPr>
        <w:t xml:space="preserve"> number</w:t>
      </w:r>
      <w:r w:rsidR="00591FB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4A5E7F">
        <w:rPr>
          <w:rFonts w:ascii="Times New Roman" w:hAnsi="Times New Roman" w:cs="Times New Roman"/>
        </w:rPr>
        <w:t>into words.</w:t>
      </w:r>
    </w:p>
    <w:p w14:paraId="5DE521BE" w14:textId="28807A64" w:rsidR="004A5E7F" w:rsidRDefault="004A5E7F">
      <w:pPr>
        <w:rPr>
          <w:rFonts w:ascii="Arial" w:hAnsi="Arial" w:cs="Arial"/>
          <w:sz w:val="23"/>
          <w:szCs w:val="23"/>
        </w:rPr>
      </w:pPr>
      <w:r>
        <w:rPr>
          <w:rFonts w:ascii="Times New Roman" w:hAnsi="Times New Roman" w:cs="Times New Roman"/>
        </w:rPr>
        <w:t xml:space="preserve">Input example: </w:t>
      </w:r>
      <w:r>
        <w:rPr>
          <w:rFonts w:ascii="Arial" w:hAnsi="Arial" w:cs="Arial"/>
          <w:sz w:val="23"/>
          <w:szCs w:val="23"/>
        </w:rPr>
        <w:t>123.45</w:t>
      </w:r>
    </w:p>
    <w:p w14:paraId="2EB9AB88" w14:textId="63E41B81" w:rsidR="004A5E7F" w:rsidRDefault="004A5E7F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Output example: ONE HUNDRED AND TWENTY-THREE DOLLARS AND FORTY-FIVE CENTS</w:t>
      </w:r>
    </w:p>
    <w:p w14:paraId="52D636AE" w14:textId="7EFC8A86" w:rsidR="004A5E7F" w:rsidRDefault="004A5E7F">
      <w:pPr>
        <w:rPr>
          <w:rFonts w:ascii="Arial" w:hAnsi="Arial" w:cs="Arial"/>
          <w:sz w:val="23"/>
          <w:szCs w:val="23"/>
        </w:rPr>
      </w:pPr>
    </w:p>
    <w:p w14:paraId="395B244D" w14:textId="5CB631AB" w:rsidR="004A5E7F" w:rsidRDefault="004A5E7F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First </w:t>
      </w:r>
      <w:proofErr w:type="gramStart"/>
      <w:r>
        <w:rPr>
          <w:rFonts w:ascii="Arial" w:hAnsi="Arial" w:cs="Arial"/>
          <w:sz w:val="23"/>
          <w:szCs w:val="23"/>
        </w:rPr>
        <w:t>Approach :</w:t>
      </w:r>
      <w:proofErr w:type="gramEnd"/>
    </w:p>
    <w:p w14:paraId="549C5E43" w14:textId="0DD914D2" w:rsidR="004A5E7F" w:rsidRDefault="004A5E7F">
      <w:pPr>
        <w:rPr>
          <w:rFonts w:ascii="Arial" w:hAnsi="Arial" w:cs="Arial"/>
          <w:sz w:val="23"/>
          <w:szCs w:val="23"/>
        </w:rPr>
      </w:pPr>
    </w:p>
    <w:p w14:paraId="5C008604" w14:textId="0F098085" w:rsidR="004A5E7F" w:rsidRDefault="009554C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8908A6" wp14:editId="186C551A">
            <wp:extent cx="2933700" cy="6486525"/>
            <wp:effectExtent l="0" t="0" r="0" b="9525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754" cy="651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41906" w14:textId="36E80ECE" w:rsidR="009554C0" w:rsidRDefault="009554C0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lastRenderedPageBreak/>
        <w:t>With this approach</w:t>
      </w:r>
      <w:r w:rsidR="00591FB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e will try to handle every possible input from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1</m:t>
            </m:r>
          </m:sup>
        </m:sSup>
      </m:oMath>
      <w:r>
        <w:rPr>
          <w:rFonts w:ascii="Times New Roman" w:hAnsi="Times New Roman" w:cs="Times New Roman"/>
        </w:rPr>
        <w:t xml:space="preserve"> </w:t>
      </w:r>
      <w:r w:rsidR="00591FBF">
        <w:rPr>
          <w:rFonts w:ascii="Times New Roman" w:hAnsi="Times New Roman" w:cs="Times New Roman"/>
        </w:rPr>
        <w:t xml:space="preserve"> to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18</m:t>
            </m:r>
          </m:sup>
        </m:sSup>
      </m:oMath>
      <w:r w:rsidR="00591FBF">
        <w:rPr>
          <w:rFonts w:ascii="Times New Roman" w:eastAsiaTheme="minorEastAsia" w:hAnsi="Times New Roman" w:cs="Times New Roman"/>
        </w:rPr>
        <w:t xml:space="preserve">, this approach can solve our problem but will have some </w:t>
      </w:r>
      <w:r w:rsidR="00591FBF" w:rsidRPr="00591FBF">
        <w:rPr>
          <w:rFonts w:ascii="Times New Roman" w:eastAsiaTheme="minorEastAsia" w:hAnsi="Times New Roman" w:cs="Times New Roman"/>
        </w:rPr>
        <w:t>disadvantage</w:t>
      </w:r>
      <w:r w:rsidR="00591FBF">
        <w:rPr>
          <w:rFonts w:ascii="Times New Roman" w:eastAsiaTheme="minorEastAsia" w:hAnsi="Times New Roman" w:cs="Times New Roman"/>
        </w:rPr>
        <w:t xml:space="preserve">s such </w:t>
      </w:r>
      <w:proofErr w:type="gramStart"/>
      <w:r w:rsidR="00591FBF">
        <w:rPr>
          <w:rFonts w:ascii="Times New Roman" w:eastAsiaTheme="minorEastAsia" w:hAnsi="Times New Roman" w:cs="Times New Roman"/>
        </w:rPr>
        <w:t>as :</w:t>
      </w:r>
      <w:proofErr w:type="gramEnd"/>
    </w:p>
    <w:p w14:paraId="7F8CC84D" w14:textId="1481D5E3" w:rsidR="00591FBF" w:rsidRDefault="00591FBF" w:rsidP="00591F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petitive Code.</w:t>
      </w:r>
    </w:p>
    <w:p w14:paraId="43776931" w14:textId="4DB25EC6" w:rsidR="00591FBF" w:rsidRDefault="00591FBF" w:rsidP="00591F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type of input will have its logic.</w:t>
      </w:r>
    </w:p>
    <w:p w14:paraId="6CDEEF1F" w14:textId="53F718A4" w:rsidR="00591FBF" w:rsidRDefault="00591FBF" w:rsidP="00591F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d to maintain (If we want to handle a bigger </w:t>
      </w:r>
      <w:proofErr w:type="gramStart"/>
      <w:r>
        <w:rPr>
          <w:rFonts w:ascii="Times New Roman" w:hAnsi="Times New Roman" w:cs="Times New Roman"/>
        </w:rPr>
        <w:t>number</w:t>
      </w:r>
      <w:proofErr w:type="gramEnd"/>
      <w:r>
        <w:rPr>
          <w:rFonts w:ascii="Times New Roman" w:hAnsi="Times New Roman" w:cs="Times New Roman"/>
        </w:rPr>
        <w:t xml:space="preserve"> we must make another logic for it).</w:t>
      </w:r>
    </w:p>
    <w:p w14:paraId="497927BD" w14:textId="6328E47B" w:rsidR="00591FBF" w:rsidRDefault="00591FBF" w:rsidP="00591FBF">
      <w:pPr>
        <w:rPr>
          <w:rFonts w:ascii="Times New Roman" w:hAnsi="Times New Roman" w:cs="Times New Roman"/>
        </w:rPr>
      </w:pPr>
    </w:p>
    <w:p w14:paraId="32D234CD" w14:textId="6AE79761" w:rsidR="00591FBF" w:rsidRDefault="00591FBF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tter Approach</w:t>
      </w:r>
    </w:p>
    <w:p w14:paraId="51A744F8" w14:textId="190DCB1E" w:rsidR="00591FBF" w:rsidRDefault="00591FBF" w:rsidP="00591FBF">
      <w:pPr>
        <w:rPr>
          <w:rFonts w:ascii="Times New Roman" w:hAnsi="Times New Roman" w:cs="Times New Roman"/>
        </w:rPr>
      </w:pPr>
    </w:p>
    <w:p w14:paraId="4135FC64" w14:textId="5A91DAD3" w:rsidR="00591FBF" w:rsidRDefault="00591FBF" w:rsidP="00591FB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BD7A951" wp14:editId="16D73ED3">
            <wp:extent cx="4305300" cy="4010025"/>
            <wp:effectExtent l="0" t="0" r="0" b="952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4B702" w14:textId="46E8B030" w:rsidR="00591FBF" w:rsidRDefault="00591FBF" w:rsidP="00591FBF">
      <w:pPr>
        <w:rPr>
          <w:rFonts w:ascii="Times New Roman" w:hAnsi="Times New Roman" w:cs="Times New Roman"/>
        </w:rPr>
      </w:pPr>
    </w:p>
    <w:p w14:paraId="6AFECF6F" w14:textId="77777777" w:rsidR="003D2359" w:rsidRDefault="00591FBF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other Approach is by processing numbers by 3 digits, the advantage of this approach is we will have the same logic for every combination of </w:t>
      </w:r>
      <w:proofErr w:type="gramStart"/>
      <w:r>
        <w:rPr>
          <w:rFonts w:ascii="Times New Roman" w:hAnsi="Times New Roman" w:cs="Times New Roman"/>
        </w:rPr>
        <w:t>input</w:t>
      </w:r>
      <w:proofErr w:type="gramEnd"/>
      <w:r>
        <w:rPr>
          <w:rFonts w:ascii="Times New Roman" w:hAnsi="Times New Roman" w:cs="Times New Roman"/>
        </w:rPr>
        <w:t xml:space="preserve"> and it will be maintainable if we want to handle bigger input.</w:t>
      </w:r>
    </w:p>
    <w:p w14:paraId="68CF5C16" w14:textId="77777777" w:rsidR="003D2359" w:rsidRDefault="003D2359" w:rsidP="00591FBF">
      <w:pPr>
        <w:rPr>
          <w:rFonts w:ascii="Times New Roman" w:hAnsi="Times New Roman" w:cs="Times New Roman"/>
        </w:rPr>
      </w:pPr>
    </w:p>
    <w:p w14:paraId="3B54DF8B" w14:textId="4A277BAD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lanation of converting process </w:t>
      </w:r>
      <w:proofErr w:type="gramStart"/>
      <w:r>
        <w:rPr>
          <w:rFonts w:ascii="Times New Roman" w:hAnsi="Times New Roman" w:cs="Times New Roman"/>
        </w:rPr>
        <w:t>logic :</w:t>
      </w:r>
      <w:proofErr w:type="gramEnd"/>
      <w:r>
        <w:rPr>
          <w:rFonts w:ascii="Times New Roman" w:hAnsi="Times New Roman" w:cs="Times New Roman"/>
        </w:rPr>
        <w:t xml:space="preserve">  </w:t>
      </w:r>
    </w:p>
    <w:p w14:paraId="67C088CB" w14:textId="604CB1A1" w:rsidR="003D2359" w:rsidRDefault="003D2359" w:rsidP="00591FBF">
      <w:pPr>
        <w:rPr>
          <w:rFonts w:ascii="Times New Roman" w:hAnsi="Times New Roman" w:cs="Times New Roman"/>
        </w:rPr>
      </w:pPr>
    </w:p>
    <w:p w14:paraId="79475E2D" w14:textId="7DDDFD56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n number: </w:t>
      </w:r>
      <w:r w:rsidRPr="003D2359">
        <w:rPr>
          <w:rFonts w:ascii="Times New Roman" w:hAnsi="Times New Roman" w:cs="Times New Roman"/>
        </w:rPr>
        <w:t>84508.49</w:t>
      </w:r>
      <w:r>
        <w:rPr>
          <w:rFonts w:ascii="Times New Roman" w:hAnsi="Times New Roman" w:cs="Times New Roman"/>
        </w:rPr>
        <w:t>.</w:t>
      </w:r>
    </w:p>
    <w:p w14:paraId="08632128" w14:textId="79CC321D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parate dollar and cent from </w:t>
      </w:r>
      <w:proofErr w:type="gramStart"/>
      <w:r>
        <w:rPr>
          <w:rFonts w:ascii="Times New Roman" w:hAnsi="Times New Roman" w:cs="Times New Roman"/>
        </w:rPr>
        <w:t>input  :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29AB807E" w14:textId="7B3D687A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llar: </w:t>
      </w:r>
      <w:r w:rsidRPr="003D2359">
        <w:rPr>
          <w:rFonts w:ascii="Times New Roman" w:hAnsi="Times New Roman" w:cs="Times New Roman"/>
        </w:rPr>
        <w:t>84508</w:t>
      </w:r>
      <w:r>
        <w:rPr>
          <w:rFonts w:ascii="Times New Roman" w:hAnsi="Times New Roman" w:cs="Times New Roman"/>
        </w:rPr>
        <w:t>.</w:t>
      </w:r>
    </w:p>
    <w:p w14:paraId="21977599" w14:textId="52AABDBA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nt: 49.</w:t>
      </w:r>
    </w:p>
    <w:p w14:paraId="2EBEAF1F" w14:textId="0479E09E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ormalize dollar input so it becomes 0</w:t>
      </w:r>
      <w:r w:rsidRPr="003D2359">
        <w:rPr>
          <w:rFonts w:ascii="Times New Roman" w:hAnsi="Times New Roman" w:cs="Times New Roman"/>
        </w:rPr>
        <w:t>84508</w:t>
      </w:r>
      <w:r>
        <w:rPr>
          <w:rFonts w:ascii="Times New Roman" w:hAnsi="Times New Roman" w:cs="Times New Roman"/>
        </w:rPr>
        <w:t>.</w:t>
      </w:r>
    </w:p>
    <w:p w14:paraId="7663A503" w14:textId="3FA80A6D" w:rsidR="003D2359" w:rsidRDefault="003D2359" w:rsidP="00591F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eration 1: process 084</w:t>
      </w:r>
    </w:p>
    <w:p w14:paraId="641A13AB" w14:textId="0C0A7A4F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the first 2 digits </w:t>
      </w:r>
    </w:p>
    <w:p w14:paraId="1CEB189F" w14:textId="0902F1AF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D2359">
        <w:rPr>
          <w:rFonts w:ascii="Times New Roman" w:hAnsi="Times New Roman" w:cs="Times New Roman"/>
        </w:rPr>
        <w:t xml:space="preserve">Convert </w:t>
      </w:r>
      <w:r>
        <w:rPr>
          <w:rFonts w:ascii="Times New Roman" w:hAnsi="Times New Roman" w:cs="Times New Roman"/>
        </w:rPr>
        <w:t>0</w:t>
      </w:r>
      <w:r w:rsidRPr="003D2359">
        <w:rPr>
          <w:rFonts w:ascii="Times New Roman" w:hAnsi="Times New Roman" w:cs="Times New Roman"/>
        </w:rPr>
        <w:t xml:space="preserve">8 to </w:t>
      </w:r>
      <w:r w:rsidRPr="003D2359">
        <w:rPr>
          <w:rFonts w:ascii="Times New Roman" w:hAnsi="Times New Roman" w:cs="Times New Roman"/>
        </w:rPr>
        <w:t>EIGHTY</w:t>
      </w:r>
    </w:p>
    <w:p w14:paraId="54A3DEC6" w14:textId="666DCB3D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vert 4 to </w:t>
      </w:r>
      <w:r w:rsidRPr="003D2359">
        <w:rPr>
          <w:rFonts w:ascii="Times New Roman" w:hAnsi="Times New Roman" w:cs="Times New Roman"/>
        </w:rPr>
        <w:t>FOUR</w:t>
      </w:r>
    </w:p>
    <w:p w14:paraId="1D1AD50E" w14:textId="41A78D4A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D2359">
        <w:rPr>
          <w:rFonts w:ascii="Times New Roman" w:hAnsi="Times New Roman" w:cs="Times New Roman"/>
        </w:rPr>
        <w:t>C</w:t>
      </w:r>
      <w:r w:rsidRPr="003D2359">
        <w:rPr>
          <w:rFonts w:ascii="Times New Roman" w:hAnsi="Times New Roman" w:cs="Times New Roman"/>
        </w:rPr>
        <w:t>oncatenate</w:t>
      </w:r>
      <w:r>
        <w:rPr>
          <w:rFonts w:ascii="Times New Roman" w:hAnsi="Times New Roman" w:cs="Times New Roman"/>
        </w:rPr>
        <w:t xml:space="preserve"> </w:t>
      </w:r>
      <w:r w:rsidRPr="003D2359">
        <w:rPr>
          <w:rFonts w:ascii="Times New Roman" w:hAnsi="Times New Roman" w:cs="Times New Roman"/>
        </w:rPr>
        <w:t>EIGHTY</w:t>
      </w:r>
      <w:r>
        <w:rPr>
          <w:rFonts w:ascii="Times New Roman" w:hAnsi="Times New Roman" w:cs="Times New Roman"/>
        </w:rPr>
        <w:t xml:space="preserve"> with</w:t>
      </w:r>
      <w:r w:rsidRPr="003D2359">
        <w:rPr>
          <w:rFonts w:ascii="Times New Roman" w:hAnsi="Times New Roman" w:cs="Times New Roman"/>
        </w:rPr>
        <w:t xml:space="preserve"> </w:t>
      </w:r>
      <w:r w:rsidRPr="003D2359">
        <w:rPr>
          <w:rFonts w:ascii="Times New Roman" w:hAnsi="Times New Roman" w:cs="Times New Roman"/>
        </w:rPr>
        <w:t>FOUR</w:t>
      </w:r>
      <w:r>
        <w:rPr>
          <w:rFonts w:ascii="Times New Roman" w:hAnsi="Times New Roman" w:cs="Times New Roman"/>
        </w:rPr>
        <w:t xml:space="preserve"> and </w:t>
      </w:r>
      <w:r w:rsidRPr="003D2359">
        <w:rPr>
          <w:rFonts w:ascii="Times New Roman" w:hAnsi="Times New Roman" w:cs="Times New Roman"/>
        </w:rPr>
        <w:t>THOUSAND</w:t>
      </w:r>
    </w:p>
    <w:p w14:paraId="53E42659" w14:textId="14C9E81C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rrent result = </w:t>
      </w:r>
      <w:r w:rsidRPr="003D2359">
        <w:rPr>
          <w:rFonts w:ascii="Times New Roman" w:hAnsi="Times New Roman" w:cs="Times New Roman"/>
        </w:rPr>
        <w:t>EIGHTY-FOUR THOUSAND</w:t>
      </w:r>
    </w:p>
    <w:p w14:paraId="20DA3BD0" w14:textId="0C890B90" w:rsidR="003D2359" w:rsidRDefault="003D2359" w:rsidP="003D23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eration 2: process </w:t>
      </w:r>
      <w:r w:rsidRPr="003D2359">
        <w:rPr>
          <w:rFonts w:ascii="Times New Roman" w:hAnsi="Times New Roman" w:cs="Times New Roman"/>
        </w:rPr>
        <w:t>508</w:t>
      </w:r>
    </w:p>
    <w:p w14:paraId="53B5EAB1" w14:textId="4F017B18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the first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digits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04F96750" w14:textId="59738C00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D2359">
        <w:rPr>
          <w:rFonts w:ascii="Times New Roman" w:hAnsi="Times New Roman" w:cs="Times New Roman"/>
        </w:rPr>
        <w:t xml:space="preserve">Convert </w:t>
      </w:r>
      <w:r>
        <w:rPr>
          <w:rFonts w:ascii="Times New Roman" w:hAnsi="Times New Roman" w:cs="Times New Roman"/>
        </w:rPr>
        <w:t>5</w:t>
      </w:r>
      <w:r w:rsidRPr="003D2359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FIVE</w:t>
      </w:r>
    </w:p>
    <w:p w14:paraId="6EFD27D3" w14:textId="75BBB10E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atenate FIVE with </w:t>
      </w:r>
      <w:r w:rsidRPr="003D2359">
        <w:rPr>
          <w:rFonts w:ascii="Times New Roman" w:hAnsi="Times New Roman" w:cs="Times New Roman"/>
        </w:rPr>
        <w:t>HUNDRED</w:t>
      </w:r>
    </w:p>
    <w:p w14:paraId="6BA4E4F8" w14:textId="1323E7D7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D2359">
        <w:rPr>
          <w:rFonts w:ascii="Times New Roman" w:hAnsi="Times New Roman" w:cs="Times New Roman"/>
        </w:rPr>
        <w:t xml:space="preserve">Convert </w:t>
      </w:r>
      <w:r>
        <w:rPr>
          <w:rFonts w:ascii="Times New Roman" w:hAnsi="Times New Roman" w:cs="Times New Roman"/>
        </w:rPr>
        <w:t>08</w:t>
      </w:r>
      <w:r w:rsidRPr="003D2359">
        <w:rPr>
          <w:rFonts w:ascii="Times New Roman" w:hAnsi="Times New Roman" w:cs="Times New Roman"/>
        </w:rPr>
        <w:t xml:space="preserve"> to AND EIGHT</w:t>
      </w:r>
    </w:p>
    <w:p w14:paraId="2EAC65B1" w14:textId="03DD7EEA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D2359">
        <w:rPr>
          <w:rFonts w:ascii="Times New Roman" w:hAnsi="Times New Roman" w:cs="Times New Roman"/>
        </w:rPr>
        <w:t>Current result = EIGHTY-FOUR THOUSAND FIVE HUNDRED AND EIGHT</w:t>
      </w:r>
    </w:p>
    <w:p w14:paraId="69CBEB1F" w14:textId="4F07EBE3" w:rsidR="003D2359" w:rsidRDefault="003D2359" w:rsidP="003D2359">
      <w:pPr>
        <w:rPr>
          <w:rFonts w:ascii="Times New Roman" w:hAnsi="Times New Roman" w:cs="Times New Roman"/>
        </w:rPr>
      </w:pPr>
    </w:p>
    <w:p w14:paraId="7DF14551" w14:textId="6F3AAEEA" w:rsidR="003D2359" w:rsidRDefault="003D2359" w:rsidP="003D23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atenate</w:t>
      </w:r>
      <w:r>
        <w:rPr>
          <w:rFonts w:ascii="Times New Roman" w:hAnsi="Times New Roman" w:cs="Times New Roman"/>
        </w:rPr>
        <w:t xml:space="preserve"> with </w:t>
      </w:r>
      <w:r w:rsidRPr="003D2359">
        <w:rPr>
          <w:rFonts w:ascii="Times New Roman" w:hAnsi="Times New Roman" w:cs="Times New Roman"/>
        </w:rPr>
        <w:t>DOLLARS</w:t>
      </w:r>
    </w:p>
    <w:p w14:paraId="63AE43CC" w14:textId="107E8FEC" w:rsidR="003D2359" w:rsidRDefault="003D2359" w:rsidP="003D23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rrent result: </w:t>
      </w:r>
      <w:r w:rsidRPr="003D2359">
        <w:rPr>
          <w:rFonts w:ascii="Times New Roman" w:hAnsi="Times New Roman" w:cs="Times New Roman"/>
        </w:rPr>
        <w:t>EIGHTY-FOUR THOUSAND FIVE HUNDRED AND EIGHT DOLLARS</w:t>
      </w:r>
    </w:p>
    <w:p w14:paraId="2BD3C18F" w14:textId="75B54FCE" w:rsidR="003D2359" w:rsidRDefault="003D2359" w:rsidP="003D2359">
      <w:pPr>
        <w:rPr>
          <w:rFonts w:ascii="Times New Roman" w:hAnsi="Times New Roman" w:cs="Times New Roman"/>
        </w:rPr>
      </w:pPr>
    </w:p>
    <w:p w14:paraId="47C38F44" w14:textId="626415BE" w:rsidR="003D2359" w:rsidRDefault="003D2359" w:rsidP="003D23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cess cent </w:t>
      </w:r>
    </w:p>
    <w:p w14:paraId="34A2FF07" w14:textId="32A28ED6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vert 4 to </w:t>
      </w:r>
      <w:r w:rsidRPr="003D2359">
        <w:rPr>
          <w:rFonts w:ascii="Times New Roman" w:hAnsi="Times New Roman" w:cs="Times New Roman"/>
        </w:rPr>
        <w:t>FORTY</w:t>
      </w:r>
    </w:p>
    <w:p w14:paraId="214E7226" w14:textId="3809C614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vert 9 to NINE</w:t>
      </w:r>
    </w:p>
    <w:p w14:paraId="6A00B38C" w14:textId="77E2B34B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atenate </w:t>
      </w:r>
      <w:r w:rsidRPr="003D2359">
        <w:rPr>
          <w:rFonts w:ascii="Times New Roman" w:hAnsi="Times New Roman" w:cs="Times New Roman"/>
        </w:rPr>
        <w:t>FORTY</w:t>
      </w:r>
      <w:r>
        <w:rPr>
          <w:rFonts w:ascii="Times New Roman" w:hAnsi="Times New Roman" w:cs="Times New Roman"/>
        </w:rPr>
        <w:t xml:space="preserve"> with – and NINE</w:t>
      </w:r>
    </w:p>
    <w:p w14:paraId="4F052D5F" w14:textId="2813C854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rrent result </w:t>
      </w:r>
      <w:r w:rsidRPr="003D2359">
        <w:rPr>
          <w:rFonts w:ascii="Times New Roman" w:hAnsi="Times New Roman" w:cs="Times New Roman"/>
        </w:rPr>
        <w:t>FORTY-NINE</w:t>
      </w:r>
    </w:p>
    <w:p w14:paraId="04CE5BC0" w14:textId="77777777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atenate it with a CENT</w:t>
      </w:r>
    </w:p>
    <w:p w14:paraId="19F8FB36" w14:textId="7EF5D69C" w:rsidR="003D2359" w:rsidRDefault="003D2359" w:rsidP="003D23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rrent result </w:t>
      </w:r>
      <w:r w:rsidR="003F2791">
        <w:rPr>
          <w:rFonts w:ascii="Times New Roman" w:hAnsi="Times New Roman" w:cs="Times New Roman"/>
        </w:rPr>
        <w:t>= FORTY</w:t>
      </w:r>
      <w:r w:rsidRPr="003D2359">
        <w:rPr>
          <w:rFonts w:ascii="Times New Roman" w:hAnsi="Times New Roman" w:cs="Times New Roman"/>
        </w:rPr>
        <w:t>-NINE CENTS</w:t>
      </w:r>
    </w:p>
    <w:p w14:paraId="6BE885F1" w14:textId="04FF2901" w:rsidR="003D2359" w:rsidRDefault="003D2359" w:rsidP="003D2359">
      <w:pPr>
        <w:rPr>
          <w:rFonts w:ascii="Times New Roman" w:hAnsi="Times New Roman" w:cs="Times New Roman"/>
        </w:rPr>
      </w:pPr>
    </w:p>
    <w:p w14:paraId="4BD4C475" w14:textId="7FD2B73C" w:rsidR="003D2359" w:rsidRPr="003D2359" w:rsidRDefault="003D2359" w:rsidP="003D23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atenate </w:t>
      </w:r>
      <w:r>
        <w:rPr>
          <w:rFonts w:ascii="Times New Roman" w:hAnsi="Times New Roman" w:cs="Times New Roman"/>
        </w:rPr>
        <w:t xml:space="preserve">the dollar result with cent result so it become </w:t>
      </w:r>
      <w:r w:rsidRPr="003D2359">
        <w:rPr>
          <w:rFonts w:ascii="Times New Roman" w:hAnsi="Times New Roman" w:cs="Times New Roman"/>
        </w:rPr>
        <w:t>EIGHTY-FOUR THOUSAND FIVE HUNDRED AND EIGHT DOLLARS AND FORTY-NINE CENTS</w:t>
      </w:r>
      <w:r w:rsidR="00682685">
        <w:rPr>
          <w:rFonts w:ascii="Times New Roman" w:hAnsi="Times New Roman" w:cs="Times New Roman"/>
        </w:rPr>
        <w:t>.</w:t>
      </w:r>
    </w:p>
    <w:p w14:paraId="1F549680" w14:textId="77777777" w:rsidR="003D2359" w:rsidRPr="003D2359" w:rsidRDefault="003D2359" w:rsidP="003D2359">
      <w:pPr>
        <w:rPr>
          <w:rFonts w:ascii="Times New Roman" w:hAnsi="Times New Roman" w:cs="Times New Roman"/>
        </w:rPr>
      </w:pPr>
    </w:p>
    <w:sectPr w:rsidR="003D2359" w:rsidRPr="003D23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C2BF6"/>
    <w:multiLevelType w:val="hybridMultilevel"/>
    <w:tmpl w:val="C3CA9EB4"/>
    <w:lvl w:ilvl="0" w:tplc="97340BA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jCwMDA3NDe3tDRS0lEKTi0uzszPAykwrgUAE2RL3ywAAAA="/>
  </w:docVars>
  <w:rsids>
    <w:rsidRoot w:val="00B81ACC"/>
    <w:rsid w:val="002C62AE"/>
    <w:rsid w:val="003D2359"/>
    <w:rsid w:val="003F2791"/>
    <w:rsid w:val="004A5E7F"/>
    <w:rsid w:val="00591FBF"/>
    <w:rsid w:val="00682685"/>
    <w:rsid w:val="007254F6"/>
    <w:rsid w:val="007F50B4"/>
    <w:rsid w:val="009554C0"/>
    <w:rsid w:val="00B81ACC"/>
    <w:rsid w:val="00CE1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4A3BFC"/>
  <w15:chartTrackingRefBased/>
  <w15:docId w15:val="{C0915AE7-551E-47CD-A22F-880F4C3EC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1F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3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ng Kusumayudha</dc:creator>
  <cp:keywords/>
  <dc:description/>
  <cp:lastModifiedBy>Danang Kusumayudha</cp:lastModifiedBy>
  <cp:revision>6</cp:revision>
  <dcterms:created xsi:type="dcterms:W3CDTF">2022-11-09T00:41:00Z</dcterms:created>
  <dcterms:modified xsi:type="dcterms:W3CDTF">2022-11-10T02:23:00Z</dcterms:modified>
</cp:coreProperties>
</file>